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Australia</w:t>
      </w:r>
      <w:r>
        <w:t xml:space="preserve"> </w:t>
      </w:r>
      <w:r>
        <w:t xml:space="preserve">Sydney</w:t>
      </w:r>
    </w:p>
    <w:bookmarkStart w:id="20" w:name="X20341780c6da5a877515350a72d1d683fb0ddc1"/>
    <w:p>
      <w:pPr>
        <w:pStyle w:val="Heading1"/>
      </w:pPr>
      <w:r>
        <w:t xml:space="preserve">Cover Letter for Data Scientist Position in Australia Sydney</w:t>
      </w:r>
    </w:p>
    <w:p>
      <w:pPr>
        <w:pStyle w:val="FirstParagraph"/>
      </w:pPr>
      <w:r>
        <w:t xml:space="preserve">Dear [Hiring Manager's Name],</w:t>
      </w:r>
    </w:p>
    <w:p>
      <w:pPr>
        <w:pStyle w:val="BodyText"/>
      </w:pPr>
      <w:r>
        <w:t xml:space="preserve">I am writing to express my enthusiastic interest in the Data Scientist position at [Company Name] in Australia Sydney. As a passionate and experienced data professional, I am eager to contribute my technical expertise, analytical thinking, and problem-solving abilities to drive innovation and decision-making within your organization. With a strong foundation in data science principles and a deep understanding of the dynamic tech landscape in Australia Sydney, I am confident that my skills align perfectly with the requirements of this role.</w:t>
      </w:r>
    </w:p>
    <w:p>
      <w:pPr>
        <w:pStyle w:val="BodyText"/>
      </w:pPr>
      <w:r>
        <w:t xml:space="preserve">Having spent the past [X years] working as a Data Scientist across diverse industries, including [mention relevant sectors such as finance, healthcare, or technology], I have developed a robust portfolio of projects that demonstrate my ability to transform complex data into actionable insights. My experience spans machine learning model development, statistical analysis, data visualization, and the implementation of scalable data solutions. These skills have not only sharpened my technical acumen but also reinforced my commitment to leveraging data as a strategic asset for businesses.</w:t>
      </w:r>
    </w:p>
    <w:p>
      <w:pPr>
        <w:pStyle w:val="BodyText"/>
      </w:pPr>
      <w:r>
        <w:t xml:space="preserve">One of the key reasons I am drawn to this opportunity in Australia Sydney is the region’s thriving tech ecosystem. Sydney has emerged as a global hub for innovation, with companies like [mention local companies or institutions such as Atlassian, Commonwealth Bank, or universities like University of Sydney] leading the charge in digital transformation. The city’s unique blend of corporate energy and entrepreneurial spirit creates an ideal environment for data scientists to thrive. I am particularly excited about the prospect of contributing to projects that address real-world challenges while adhering to Australia’s stringent data governance standards, such as the Privacy Act 1988 and the Australian Data Governance Framework.</w:t>
      </w:r>
    </w:p>
    <w:p>
      <w:pPr>
        <w:pStyle w:val="BodyText"/>
      </w:pPr>
      <w:r>
        <w:t xml:space="preserve">My academic background in [mention degree, e.g., Master of Data Science or Computer Science] from [University Name] has equipped me with a solid understanding of advanced analytics techniques, including predictive modeling and big data technologies like Hadoop and Spark. During my studies, I collaborated on research projects that focused on [specific area, e.g., urban mobility patterns or healthcare analytics], which further deepened my ability to extract meaningful trends from unstructured datasets. This academic rigor has been complemented by hands-on experience in roles where I have utilized Python, R, SQL, and Tableau to build data pipelines and generate insights that directly impacted business outcomes.</w:t>
      </w:r>
    </w:p>
    <w:p>
      <w:pPr>
        <w:pStyle w:val="BodyText"/>
      </w:pPr>
      <w:r>
        <w:t xml:space="preserve">What sets me apart as a Data Scientist is my ability to bridge the gap between technical complexity and business strategy. In my previous role at [Previous Company Name], I led a project to optimize customer retention for a retail client using machine learning algorithms. By analyzing historical transaction data and identifying key behavioral patterns, we were able to improve customer lifetime value by 25%. This experience highlighted the importance of aligning data initiatives with organizational goals—a principle that I believe is central to success in Australia Sydney’s competitive market.</w:t>
      </w:r>
    </w:p>
    <w:p>
      <w:pPr>
        <w:pStyle w:val="BodyText"/>
      </w:pPr>
      <w:r>
        <w:t xml:space="preserve">In addition to my technical skills, I bring a collaborative mindset and a dedication to continuous learning. The field of data science is ever-evolving, and I regularly engage with the latest research through platforms like [mention journals or communities such as arXiv or Kaggle]. I also actively participate in local data science meetups in Sydney, where professionals share insights on emerging trends and tools. These interactions have not only expanded my network but also reinforced my understanding of how data-driven strategies are shaping industries across Australia.</w:t>
      </w:r>
    </w:p>
    <w:p>
      <w:pPr>
        <w:pStyle w:val="BodyText"/>
      </w:pPr>
      <w:r>
        <w:t xml:space="preserve">Australia Sydney’s emphasis on sustainability and technological advancement resonates deeply with my professional values. I am particularly interested in contributing to initiatives that harness data for social good, such as optimizing renewable energy systems or improving public health outcomes. The city’s commitment to innovation aligns with my goal of using data science as a force for positive change. I am eager to collaborate with [Company Name]’s team to develop solutions that are both technically sound and socially impactful.</w:t>
      </w:r>
    </w:p>
    <w:p>
      <w:pPr>
        <w:pStyle w:val="BodyText"/>
      </w:pPr>
      <w:r>
        <w:t xml:space="preserve">I understand that the role of a Data Scientist in Australia Sydney demands adaptability, creativity, and a strong ethical foundation. My ability to work in fast-paced environments, coupled with my attention to detail and passion for data storytelling, ensures that I can contribute effectively to your team. I am also open to exploring opportunities where my skills can support cross-functional projects, such as partnering with product teams or marketing departments to drive evidence-based decisions.</w:t>
      </w:r>
    </w:p>
    <w:p>
      <w:pPr>
        <w:pStyle w:val="BodyText"/>
      </w:pPr>
      <w:r>
        <w:t xml:space="preserve">Thank you for considering my application. I would be delighted to discuss how my background and vision align with the goals of [Company Name]. Please feel free to contact me at [Your Phone Number] or [Your Email Address] at your earliest convenience. I look forward to the possibility of contributing to your organization’s success in Australia Sydney and helping shape the future of data science in this vibrant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Australia Sydney</dc:title>
  <dc:creator/>
  <dc:language>en</dc:language>
  <cp:keywords/>
  <dcterms:created xsi:type="dcterms:W3CDTF">2025-12-11T15:10:30Z</dcterms:created>
  <dcterms:modified xsi:type="dcterms:W3CDTF">2025-12-11T15:10:30Z</dcterms:modified>
</cp:coreProperties>
</file>

<file path=docProps/custom.xml><?xml version="1.0" encoding="utf-8"?>
<Properties xmlns="http://schemas.openxmlformats.org/officeDocument/2006/custom-properties" xmlns:vt="http://schemas.openxmlformats.org/officeDocument/2006/docPropsVTypes"/>
</file>